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e51ea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b5c3e3d3-13e8-4caa-9ad7-34b313039a0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47Z</dcterms:created>
  <dcterms:modified xsi:type="dcterms:W3CDTF">2023-07-24T11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